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6B65C" w14:textId="77777777" w:rsidR="00941D24" w:rsidRDefault="00941D24" w:rsidP="00DD63A3">
      <w:pPr>
        <w:autoSpaceDE w:val="0"/>
        <w:autoSpaceDN w:val="0"/>
        <w:rPr>
          <w:rStyle w:val="Strong"/>
        </w:rPr>
      </w:pPr>
    </w:p>
    <w:p w14:paraId="7667CA57" w14:textId="77777777" w:rsidR="00941D24" w:rsidRDefault="00941D24" w:rsidP="00DD63A3">
      <w:pPr>
        <w:autoSpaceDE w:val="0"/>
        <w:autoSpaceDN w:val="0"/>
        <w:rPr>
          <w:rStyle w:val="Strong"/>
        </w:rPr>
      </w:pPr>
    </w:p>
    <w:p w14:paraId="5D5146AD" w14:textId="1D6189D3" w:rsidR="00DD63A3" w:rsidRDefault="00DD63A3" w:rsidP="00DD63A3">
      <w:pPr>
        <w:autoSpaceDE w:val="0"/>
        <w:autoSpaceDN w:val="0"/>
        <w:rPr>
          <w:rFonts w:ascii="ArialUnicodeMS" w:hAnsi="ArialUnicodeMS"/>
          <w:color w:val="FFFFFF"/>
          <w:sz w:val="16"/>
          <w:szCs w:val="16"/>
        </w:rPr>
      </w:pPr>
      <w:r>
        <w:rPr>
          <w:rStyle w:val="Strong"/>
        </w:rPr>
        <w:t>20</w:t>
      </w:r>
      <w:r w:rsidR="00BF1DEC">
        <w:rPr>
          <w:rStyle w:val="Strong"/>
        </w:rPr>
        <w:t>2</w:t>
      </w:r>
      <w:r w:rsidR="009C6AC7">
        <w:rPr>
          <w:rStyle w:val="Strong"/>
        </w:rPr>
        <w:t>3</w:t>
      </w:r>
      <w:r>
        <w:rPr>
          <w:rStyle w:val="Strong"/>
        </w:rPr>
        <w:t xml:space="preserve"> Listing of Commonly Used textbooks for the VN Program include:</w:t>
      </w:r>
      <w:r w:rsidR="00CC3BDA">
        <w:rPr>
          <w:rStyle w:val="Strong"/>
        </w:rPr>
        <w:t xml:space="preserve"> (in order of semester courses taught Sem I-III)</w:t>
      </w:r>
      <w:r>
        <w:rPr>
          <w:rFonts w:ascii="ArialUnicodeMS" w:hAnsi="ArialUnicodeMS"/>
          <w:color w:val="FFFFFF"/>
          <w:sz w:val="16"/>
          <w:szCs w:val="16"/>
        </w:rPr>
        <w:t>Product Author ISBN</w:t>
      </w:r>
    </w:p>
    <w:p w14:paraId="6853D416" w14:textId="77777777" w:rsidR="00DD63A3" w:rsidRDefault="00DD63A3" w:rsidP="00DD63A3">
      <w:pPr>
        <w:autoSpaceDE w:val="0"/>
        <w:autoSpaceDN w:val="0"/>
        <w:rPr>
          <w:rFonts w:ascii="ArialUnicodeMS" w:hAnsi="ArialUnicodeMS"/>
          <w:color w:val="FFFFFF"/>
          <w:sz w:val="16"/>
          <w:szCs w:val="16"/>
        </w:rPr>
      </w:pPr>
      <w:r>
        <w:rPr>
          <w:rFonts w:ascii="ArialUnicodeMS" w:hAnsi="ArialUnicodeMS"/>
          <w:color w:val="FFFFFF"/>
          <w:sz w:val="16"/>
          <w:szCs w:val="16"/>
        </w:rPr>
        <w:t>Package</w:t>
      </w:r>
    </w:p>
    <w:tbl>
      <w:tblPr>
        <w:tblW w:w="0" w:type="auto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7"/>
        <w:gridCol w:w="1282"/>
        <w:gridCol w:w="1485"/>
        <w:gridCol w:w="1176"/>
        <w:gridCol w:w="1719"/>
        <w:gridCol w:w="891"/>
        <w:gridCol w:w="870"/>
      </w:tblGrid>
      <w:tr w:rsidR="00CC3BDA" w14:paraId="61EE220C" w14:textId="3EDF0619" w:rsidTr="00CC3BDA">
        <w:tc>
          <w:tcPr>
            <w:tcW w:w="19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FC4387" w14:textId="77777777" w:rsidR="00CC3BDA" w:rsidRDefault="00CC3BD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xtbook </w:t>
            </w:r>
          </w:p>
        </w:tc>
        <w:tc>
          <w:tcPr>
            <w:tcW w:w="128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F4798FE" w14:textId="74EA6549" w:rsidR="00CC3BDA" w:rsidRDefault="00CC3BD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urse Name </w:t>
            </w:r>
          </w:p>
        </w:tc>
        <w:tc>
          <w:tcPr>
            <w:tcW w:w="14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795B1" w14:textId="7DDAD5C3" w:rsidR="00CC3BDA" w:rsidRDefault="00CC3BDA">
            <w:pPr>
              <w:rPr>
                <w:b/>
                <w:bCs/>
              </w:rPr>
            </w:pPr>
            <w:r>
              <w:rPr>
                <w:b/>
                <w:bCs/>
              </w:rPr>
              <w:t>Author</w:t>
            </w:r>
          </w:p>
        </w:tc>
        <w:tc>
          <w:tcPr>
            <w:tcW w:w="11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F686AF" w14:textId="77777777" w:rsidR="00CC3BDA" w:rsidRDefault="00CC3BD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dition </w:t>
            </w:r>
          </w:p>
        </w:tc>
        <w:tc>
          <w:tcPr>
            <w:tcW w:w="17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9CA2D" w14:textId="77777777" w:rsidR="00CC3BDA" w:rsidRDefault="00CC3BDA">
            <w:pPr>
              <w:rPr>
                <w:b/>
                <w:bCs/>
              </w:rPr>
            </w:pPr>
            <w:r>
              <w:rPr>
                <w:b/>
                <w:bCs/>
              </w:rPr>
              <w:t>ISBN</w:t>
            </w:r>
          </w:p>
        </w:tc>
        <w:tc>
          <w:tcPr>
            <w:tcW w:w="8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A6A2750" w14:textId="57590818" w:rsidR="00CC3BDA" w:rsidRDefault="00CC3BDA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herpath</w:t>
            </w:r>
            <w:proofErr w:type="spellEnd"/>
          </w:p>
        </w:tc>
        <w:tc>
          <w:tcPr>
            <w:tcW w:w="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CF9D430" w14:textId="332041FE" w:rsidR="00CC3BDA" w:rsidRDefault="00CC3BDA">
            <w:pPr>
              <w:rPr>
                <w:b/>
                <w:bCs/>
              </w:rPr>
            </w:pPr>
            <w:r>
              <w:rPr>
                <w:b/>
                <w:bCs/>
              </w:rPr>
              <w:t>Adaptive Quizzing</w:t>
            </w:r>
          </w:p>
        </w:tc>
      </w:tr>
      <w:tr w:rsidR="00CC3BDA" w14:paraId="3455022D" w14:textId="77777777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9BBAC" w14:textId="50DEA33D" w:rsidR="00CC3BDA" w:rsidRPr="0086475E" w:rsidRDefault="00CC3BDA" w:rsidP="00CC3BDA">
            <w:pPr>
              <w:rPr>
                <w:highlight w:val="yellow"/>
              </w:rPr>
            </w:pPr>
            <w:r w:rsidRPr="0086475E">
              <w:rPr>
                <w:highlight w:val="yellow"/>
              </w:rPr>
              <w:t>Success in Practice/Vocation Nursing</w:t>
            </w:r>
            <w:r>
              <w:t xml:space="preserve"> 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F24B3EA" w14:textId="0DB32F8B" w:rsidR="00CC3BDA" w:rsidRPr="00CC3BDA" w:rsidRDefault="00CC3BDA" w:rsidP="00CC3BD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Voc</w:t>
            </w:r>
            <w:proofErr w:type="spellEnd"/>
            <w:r>
              <w:rPr>
                <w:sz w:val="18"/>
                <w:szCs w:val="18"/>
              </w:rPr>
              <w:t xml:space="preserve"> Nursing Concepts 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B17E3E" w14:textId="08C52B8F" w:rsidR="00CC3BDA" w:rsidRDefault="00CC3BDA" w:rsidP="00CC3BDA">
            <w:r>
              <w:t>Knecht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44D250" w14:textId="320DD9B7" w:rsidR="00CC3BDA" w:rsidRPr="0086475E" w:rsidRDefault="00CC3BDA" w:rsidP="00CC3BDA">
            <w:pPr>
              <w:rPr>
                <w:highlight w:val="cyan"/>
              </w:rPr>
            </w:pPr>
            <w:r>
              <w:t>9</w:t>
            </w:r>
            <w:r>
              <w:rPr>
                <w:vertAlign w:val="superscript"/>
              </w:rPr>
              <w:t>th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50CF8" w14:textId="5865FEC5" w:rsidR="00CC3BDA" w:rsidRDefault="00CC3BDA" w:rsidP="00CC3BDA">
            <w:pPr>
              <w:rPr>
                <w:rStyle w:val="qa-eols-productisbn"/>
              </w:rPr>
            </w:pPr>
            <w:r>
              <w:t>9780323683746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A0F71FE" w14:textId="5BEBBBBC" w:rsidR="00CC3BDA" w:rsidRDefault="00CC3BDA" w:rsidP="00CC3BDA">
            <w:r>
              <w:t>No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D94E654" w14:textId="7D8DF1E9" w:rsidR="00CC3BDA" w:rsidRDefault="00CC3BDA" w:rsidP="00CC3BDA">
            <w:r>
              <w:t>No</w:t>
            </w:r>
          </w:p>
        </w:tc>
      </w:tr>
      <w:tr w:rsidR="00CC3BDA" w14:paraId="039B47CD" w14:textId="77777777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E943B" w14:textId="3B2EF732" w:rsidR="00CC3BDA" w:rsidRPr="0086475E" w:rsidRDefault="00CC3BDA" w:rsidP="00CC3BDA">
            <w:pPr>
              <w:rPr>
                <w:highlight w:val="yellow"/>
              </w:rPr>
            </w:pPr>
            <w:r w:rsidRPr="0086475E">
              <w:rPr>
                <w:highlight w:val="yellow"/>
              </w:rPr>
              <w:t>WILLIAMS/DEWIT FUND CONCPTS/SKILS FOR NSG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E2407B8" w14:textId="52FDD4F2" w:rsidR="00CC3BDA" w:rsidRDefault="00CC3BDA" w:rsidP="00CC3BDA">
            <w:r>
              <w:t xml:space="preserve"> </w:t>
            </w:r>
            <w:proofErr w:type="spellStart"/>
            <w:r>
              <w:t>Voc</w:t>
            </w:r>
            <w:proofErr w:type="spellEnd"/>
            <w:r>
              <w:t xml:space="preserve"> Nursing Concepts 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98D8D" w14:textId="0E16DCDF" w:rsidR="00CC3BDA" w:rsidRDefault="00CC3BDA" w:rsidP="00CC3BDA">
            <w:r>
              <w:t xml:space="preserve">Williams 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82645" w14:textId="65260EBD" w:rsidR="00CC3BDA" w:rsidRPr="0086475E" w:rsidRDefault="00CC3BDA" w:rsidP="00CC3BDA">
            <w:pPr>
              <w:rPr>
                <w:highlight w:val="cyan"/>
              </w:rPr>
            </w:pPr>
            <w:r>
              <w:t>6</w:t>
            </w:r>
            <w:r>
              <w:rPr>
                <w:vertAlign w:val="superscript"/>
              </w:rPr>
              <w:t>th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13348" w14:textId="001053E3" w:rsidR="00CC3BDA" w:rsidRDefault="00CC3BDA" w:rsidP="00CC3BDA">
            <w:pPr>
              <w:rPr>
                <w:rStyle w:val="qa-eols-productisbn"/>
              </w:rPr>
            </w:pPr>
            <w:r>
              <w:t>9780323873642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F3921B4" w14:textId="0D6EDC2C" w:rsidR="00CC3BDA" w:rsidRDefault="00CC3BDA" w:rsidP="00CC3BDA">
            <w:r>
              <w:t>Yes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DCEDA57" w14:textId="71013A02" w:rsidR="00CC3BDA" w:rsidRDefault="00CC3BDA" w:rsidP="00CC3BDA">
            <w:r>
              <w:t>Yes</w:t>
            </w:r>
          </w:p>
        </w:tc>
      </w:tr>
      <w:tr w:rsidR="00CC3BDA" w14:paraId="45993970" w14:textId="77777777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E99CE" w14:textId="30A201D4" w:rsidR="00CC3BDA" w:rsidRPr="0086475E" w:rsidRDefault="00CC3BDA" w:rsidP="00CC3BDA">
            <w:pPr>
              <w:rPr>
                <w:highlight w:val="yellow"/>
              </w:rPr>
            </w:pPr>
            <w:r w:rsidRPr="0086475E">
              <w:rPr>
                <w:highlight w:val="yellow"/>
              </w:rPr>
              <w:t>Growth &amp; Development Across Lifespan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FF4C410" w14:textId="642F9036" w:rsidR="00CC3BDA" w:rsidRDefault="00CC3BDA" w:rsidP="00CC3BDA">
            <w:r>
              <w:t xml:space="preserve">Growth and Dev 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F31A8" w14:textId="6748D3DD" w:rsidR="00CC3BDA" w:rsidRDefault="00CC3BDA" w:rsidP="00CC3BDA">
            <w:r>
              <w:t>Leifer &amp; Fleck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0A7E4" w14:textId="222019BC" w:rsidR="00CC3BDA" w:rsidRPr="0086475E" w:rsidRDefault="00CC3BDA" w:rsidP="00CC3BDA">
            <w:pPr>
              <w:rPr>
                <w:highlight w:val="cyan"/>
              </w:rPr>
            </w:pPr>
            <w:r>
              <w:t>3rd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858F99" w14:textId="4487FD2A" w:rsidR="00CC3BDA" w:rsidRDefault="00CC3BDA" w:rsidP="00CC3BDA">
            <w:pPr>
              <w:rPr>
                <w:rStyle w:val="qa-eols-productisbn"/>
              </w:rPr>
            </w:pPr>
            <w:r>
              <w:t>9780323809412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0E2C7A6" w14:textId="3008131E" w:rsidR="00CC3BDA" w:rsidRDefault="00CC3BDA" w:rsidP="00CC3BDA">
            <w:r>
              <w:t>No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711EC0B" w14:textId="40D23E17" w:rsidR="00CC3BDA" w:rsidRDefault="00CC3BDA" w:rsidP="00CC3BDA">
            <w:r>
              <w:t>Yes</w:t>
            </w:r>
          </w:p>
        </w:tc>
      </w:tr>
      <w:tr w:rsidR="00CC3BDA" w14:paraId="35476BFB" w14:textId="77777777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BA0A5" w14:textId="6A9F4C22" w:rsidR="00CC3BDA" w:rsidRPr="0086475E" w:rsidRDefault="00CC3BDA" w:rsidP="00CC3BDA">
            <w:pPr>
              <w:rPr>
                <w:highlight w:val="yellow"/>
              </w:rPr>
            </w:pPr>
            <w:r>
              <w:rPr>
                <w:highlight w:val="yellow"/>
              </w:rPr>
              <w:t xml:space="preserve">Already have the fund book from above 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EBEA0C0" w14:textId="550AEFC0" w:rsidR="00CC3BDA" w:rsidRDefault="00CC3BDA" w:rsidP="00CC3BDA">
            <w:r>
              <w:t xml:space="preserve">Basic Skills 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9B22E" w14:textId="77777777" w:rsidR="00CC3BDA" w:rsidRDefault="00CC3BDA" w:rsidP="00CC3BDA"/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54CAE" w14:textId="77777777" w:rsidR="00CC3BDA" w:rsidRPr="0086475E" w:rsidRDefault="00CC3BDA" w:rsidP="00CC3BDA">
            <w:pPr>
              <w:rPr>
                <w:highlight w:val="cyan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6B02" w14:textId="77777777" w:rsidR="00CC3BDA" w:rsidRDefault="00CC3BDA" w:rsidP="00CC3BDA">
            <w:pPr>
              <w:rPr>
                <w:rStyle w:val="qa-eols-productisbn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DC4F442" w14:textId="77777777" w:rsidR="00CC3BDA" w:rsidRDefault="00CC3BDA" w:rsidP="00CC3BDA"/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DB5B38" w14:textId="77777777" w:rsidR="00CC3BDA" w:rsidRDefault="00CC3BDA" w:rsidP="00CC3BDA"/>
        </w:tc>
      </w:tr>
      <w:tr w:rsidR="00CC3BDA" w14:paraId="1477FF72" w14:textId="77777777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DC5A9" w14:textId="487184C6" w:rsidR="00CC3BDA" w:rsidRPr="0086475E" w:rsidRDefault="00CC3BDA" w:rsidP="00CC3BDA">
            <w:pPr>
              <w:rPr>
                <w:highlight w:val="yellow"/>
              </w:rPr>
            </w:pPr>
            <w:r w:rsidRPr="0086475E">
              <w:rPr>
                <w:highlight w:val="yellow"/>
              </w:rPr>
              <w:t>Basic Pharmacology for Nurses</w:t>
            </w:r>
            <w:r>
              <w:t xml:space="preserve"> 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CDA092D" w14:textId="05F9CD48" w:rsidR="00CC3BDA" w:rsidRDefault="00CC3BDA" w:rsidP="00CC3BDA">
            <w:r>
              <w:t xml:space="preserve"> Pharmacology  * Med Admin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64C3ED" w14:textId="1C12808B" w:rsidR="00CC3BDA" w:rsidRDefault="00CC3BDA" w:rsidP="00CC3BDA">
            <w:r>
              <w:t xml:space="preserve">Clayton- </w:t>
            </w:r>
            <w:proofErr w:type="spellStart"/>
            <w:r>
              <w:t>Willihnganz</w:t>
            </w:r>
            <w:proofErr w:type="spellEnd"/>
          </w:p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4BA3" w14:textId="733A5FE5" w:rsidR="00CC3BDA" w:rsidRPr="0086475E" w:rsidRDefault="00CC3BDA" w:rsidP="00CC3BDA">
            <w:pPr>
              <w:rPr>
                <w:highlight w:val="cyan"/>
              </w:rPr>
            </w:pPr>
            <w:r w:rsidRPr="0086475E">
              <w:rPr>
                <w:highlight w:val="cyan"/>
              </w:rPr>
              <w:t>19th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BA5AD" w14:textId="217DBA2C" w:rsidR="00CC3BDA" w:rsidRDefault="00CC3BDA" w:rsidP="00CC3BDA">
            <w:pPr>
              <w:rPr>
                <w:rStyle w:val="qa-eols-productisbn"/>
              </w:rPr>
            </w:pPr>
            <w:r>
              <w:rPr>
                <w:rStyle w:val="qa-eols-productisbn"/>
              </w:rPr>
              <w:t>9780323812566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DFA22F" w14:textId="6F5BE5B3" w:rsidR="00CC3BDA" w:rsidRDefault="00CC3BDA" w:rsidP="00CC3BDA">
            <w:r>
              <w:t>No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B5DB1BA" w14:textId="3387FB50" w:rsidR="00CC3BDA" w:rsidRDefault="00CC3BDA" w:rsidP="00CC3BDA">
            <w:r>
              <w:t>Yes</w:t>
            </w:r>
          </w:p>
        </w:tc>
      </w:tr>
      <w:tr w:rsidR="00CC3BDA" w14:paraId="0EB18251" w14:textId="77777777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187A6" w14:textId="057009D7" w:rsidR="00CC3BDA" w:rsidRPr="0086475E" w:rsidRDefault="00CC3BDA" w:rsidP="00CC3BDA">
            <w:pPr>
              <w:rPr>
                <w:highlight w:val="yellow"/>
              </w:rPr>
            </w:pPr>
            <w:r w:rsidRPr="0086475E">
              <w:rPr>
                <w:highlight w:val="yellow"/>
              </w:rPr>
              <w:t>Williams Basic Nutrition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91542A2" w14:textId="09ABA42C" w:rsidR="00CC3BDA" w:rsidRDefault="00CC3BDA" w:rsidP="00CC3BDA">
            <w:r>
              <w:t xml:space="preserve"> Nutrition 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5DA9DE" w14:textId="239EAB10" w:rsidR="00CC3BDA" w:rsidRDefault="00CC3BDA" w:rsidP="00CC3BDA">
            <w:r>
              <w:t>Nix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4A9D30" w14:textId="58A1EDE9" w:rsidR="00CC3BDA" w:rsidRPr="0086475E" w:rsidRDefault="00CC3BDA" w:rsidP="00CC3BDA">
            <w:pPr>
              <w:rPr>
                <w:highlight w:val="cyan"/>
              </w:rPr>
            </w:pPr>
            <w:r>
              <w:t>16th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7D17BA" w14:textId="5730EE31" w:rsidR="00CC3BDA" w:rsidRDefault="00CC3BDA" w:rsidP="00CC3BDA">
            <w:pPr>
              <w:rPr>
                <w:rStyle w:val="qa-eols-productisbn"/>
              </w:rPr>
            </w:pPr>
            <w:r>
              <w:t>978032379761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603F384" w14:textId="0B2EB2E2" w:rsidR="00CC3BDA" w:rsidRDefault="00CC3BDA" w:rsidP="00CC3BDA">
            <w:r>
              <w:t>Yes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0A1EA96" w14:textId="19913CDB" w:rsidR="00CC3BDA" w:rsidRDefault="00CC3BDA" w:rsidP="00CC3BDA">
            <w:r>
              <w:t>Yes</w:t>
            </w:r>
          </w:p>
        </w:tc>
      </w:tr>
      <w:tr w:rsidR="00CC3BDA" w14:paraId="129551C7" w14:textId="77777777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8BC6EC" w14:textId="012CC111" w:rsidR="00CC3BDA" w:rsidRPr="0086475E" w:rsidRDefault="00CC3BDA" w:rsidP="00CC3BDA">
            <w:pPr>
              <w:rPr>
                <w:highlight w:val="yellow"/>
              </w:rPr>
            </w:pPr>
            <w:r w:rsidRPr="0086475E">
              <w:rPr>
                <w:highlight w:val="yellow"/>
              </w:rPr>
              <w:t>Basic Geriatric Nursing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53775E4" w14:textId="1198D82C" w:rsidR="00CC3BDA" w:rsidRDefault="00CC3BDA" w:rsidP="00CC3BDA">
            <w:r>
              <w:t xml:space="preserve">Geriatrics 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B2EA4" w14:textId="5FA9EEB5" w:rsidR="00CC3BDA" w:rsidRDefault="00CC3BDA" w:rsidP="00CC3BDA">
            <w:r>
              <w:t>Williams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191A6D" w14:textId="27B5EF56" w:rsidR="00CC3BDA" w:rsidRPr="0086475E" w:rsidRDefault="00CC3BDA" w:rsidP="00CC3BDA">
            <w:pPr>
              <w:rPr>
                <w:highlight w:val="cyan"/>
              </w:rPr>
            </w:pPr>
            <w:r>
              <w:t>7th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7A111" w14:textId="09AB79CB" w:rsidR="00CC3BDA" w:rsidRDefault="00CC3BDA" w:rsidP="00CC3BDA">
            <w:pPr>
              <w:rPr>
                <w:rStyle w:val="qa-eols-productisbn"/>
              </w:rPr>
            </w:pPr>
            <w:r>
              <w:t>9780323612616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48AB801" w14:textId="126C1DC7" w:rsidR="00CC3BDA" w:rsidRDefault="00CC3BDA" w:rsidP="00CC3BDA">
            <w:r>
              <w:t>No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8C1EC5D" w14:textId="58BF1FE3" w:rsidR="00CC3BDA" w:rsidRDefault="00CC3BDA" w:rsidP="00CC3BDA">
            <w:r>
              <w:t>No</w:t>
            </w:r>
          </w:p>
        </w:tc>
      </w:tr>
      <w:tr w:rsidR="00CC3BDA" w14:paraId="022BB50B" w14:textId="674DE683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B74AC4" w14:textId="77777777" w:rsidR="00CC3BDA" w:rsidRPr="0086475E" w:rsidRDefault="00CC3BDA" w:rsidP="00CC3BDA">
            <w:pPr>
              <w:rPr>
                <w:highlight w:val="yellow"/>
              </w:rPr>
            </w:pPr>
            <w:r w:rsidRPr="0086475E">
              <w:rPr>
                <w:highlight w:val="yellow"/>
              </w:rPr>
              <w:t>Intro to Med-Surg</w:t>
            </w:r>
          </w:p>
          <w:p w14:paraId="079D1063" w14:textId="13BC3F76" w:rsidR="00CC3BDA" w:rsidRPr="0086475E" w:rsidRDefault="00CC3BDA" w:rsidP="00CC3BDA">
            <w:pPr>
              <w:rPr>
                <w:highlight w:val="yellow"/>
              </w:rPr>
            </w:pPr>
            <w:r w:rsidRPr="0086475E">
              <w:rPr>
                <w:highlight w:val="yellow"/>
              </w:rPr>
              <w:t>Nursing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5412208" w14:textId="5E9DE56F" w:rsidR="00CC3BDA" w:rsidRDefault="00CC3BDA" w:rsidP="00CC3BDA">
            <w:r>
              <w:t xml:space="preserve">Med Surg I and II 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A5A44" w14:textId="0BB26108" w:rsidR="00CC3BDA" w:rsidRDefault="00CC3BDA" w:rsidP="00CC3BDA">
            <w:r>
              <w:t>Linton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5B44C" w14:textId="7261CE3E" w:rsidR="00CC3BDA" w:rsidRDefault="00CC3BDA" w:rsidP="00CC3BDA">
            <w:r>
              <w:t>7th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2C064" w14:textId="2D320740" w:rsidR="00CC3BDA" w:rsidRDefault="00CC3BDA" w:rsidP="00CC3BDA">
            <w:r>
              <w:t>9780323595162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5A4690A" w14:textId="734CFD49" w:rsidR="00CC3BDA" w:rsidRDefault="00CC3BDA" w:rsidP="00CC3BDA">
            <w:r>
              <w:t>No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2912ED2" w14:textId="6B9DCDF5" w:rsidR="00CC3BDA" w:rsidRDefault="00CC3BDA" w:rsidP="00CC3BDA">
            <w:r>
              <w:t>Yes</w:t>
            </w:r>
          </w:p>
        </w:tc>
      </w:tr>
      <w:tr w:rsidR="00CC3BDA" w14:paraId="3E50101C" w14:textId="77777777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CC0FD" w14:textId="77777777" w:rsidR="00CC3BDA" w:rsidRPr="0086475E" w:rsidRDefault="00CC3BDA" w:rsidP="00CC3BDA">
            <w:pPr>
              <w:rPr>
                <w:highlight w:val="yellow"/>
              </w:rPr>
            </w:pP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C433CC9" w14:textId="77777777" w:rsidR="00CC3BDA" w:rsidRDefault="00CC3BDA" w:rsidP="00CC3BDA"/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4962F" w14:textId="3EC37A9A" w:rsidR="00CC3BDA" w:rsidRDefault="00CC3BDA" w:rsidP="00CC3BDA"/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24EAF" w14:textId="77777777" w:rsidR="00CC3BDA" w:rsidRPr="0086475E" w:rsidRDefault="00CC3BDA" w:rsidP="00CC3BDA">
            <w:pPr>
              <w:rPr>
                <w:highlight w:val="cyan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15F9A" w14:textId="77777777" w:rsidR="00CC3BDA" w:rsidRDefault="00CC3BDA" w:rsidP="00CC3BDA">
            <w:pPr>
              <w:rPr>
                <w:rStyle w:val="qa-eols-productisbn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FAD4A1F" w14:textId="77777777" w:rsidR="00CC3BDA" w:rsidRDefault="00CC3BDA" w:rsidP="00CC3BDA"/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601636C" w14:textId="77777777" w:rsidR="00CC3BDA" w:rsidRDefault="00CC3BDA" w:rsidP="00CC3BDA"/>
        </w:tc>
      </w:tr>
      <w:tr w:rsidR="00CC3BDA" w14:paraId="27DD1025" w14:textId="06BDF21A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CD0C15" w14:textId="77777777" w:rsidR="00CC3BDA" w:rsidRDefault="00CC3BDA" w:rsidP="00CC3BDA">
            <w:r w:rsidRPr="0086475E">
              <w:rPr>
                <w:highlight w:val="yellow"/>
              </w:rPr>
              <w:t>Intro to Maternity/Ped Nursing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5AF7B37" w14:textId="2C2D4F8E" w:rsidR="00CC3BDA" w:rsidRDefault="00CC3BDA" w:rsidP="00CC3BDA">
            <w:r>
              <w:t xml:space="preserve"> Pediatrics  then Maternity courses 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557E77" w14:textId="6A7FD8DD" w:rsidR="00CC3BDA" w:rsidRDefault="00CC3BDA" w:rsidP="00CC3BDA">
            <w:r>
              <w:t>Leifer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E156DF" w14:textId="6D23BD7F" w:rsidR="00CC3BDA" w:rsidRDefault="00CC3BDA" w:rsidP="00CC3BDA">
            <w:r w:rsidRPr="0086475E">
              <w:rPr>
                <w:highlight w:val="cyan"/>
              </w:rPr>
              <w:t>9th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E9955" w14:textId="318890AB" w:rsidR="00CC3BDA" w:rsidRDefault="00CC3BDA" w:rsidP="00CC3BDA">
            <w:r>
              <w:rPr>
                <w:rStyle w:val="qa-eols-productisbn"/>
              </w:rPr>
              <w:t>9780323830911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ABE9040" w14:textId="559E938E" w:rsidR="00CC3BDA" w:rsidRDefault="00CC3BDA" w:rsidP="00CC3BDA">
            <w:r>
              <w:t>No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FFD91AF" w14:textId="4A62A5B7" w:rsidR="00CC3BDA" w:rsidRDefault="00CC3BDA" w:rsidP="00CC3BDA">
            <w:r>
              <w:t>Yes</w:t>
            </w:r>
          </w:p>
        </w:tc>
      </w:tr>
      <w:tr w:rsidR="00CC3BDA" w14:paraId="00B939EB" w14:textId="77777777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86CEE7" w14:textId="77777777" w:rsidR="00CC3BDA" w:rsidRPr="0086475E" w:rsidRDefault="00CC3BDA" w:rsidP="00CC3BDA">
            <w:pPr>
              <w:rPr>
                <w:highlight w:val="yellow"/>
              </w:rPr>
            </w:pPr>
            <w:r w:rsidRPr="0086475E">
              <w:rPr>
                <w:highlight w:val="yellow"/>
              </w:rPr>
              <w:t xml:space="preserve">Foundations of Mental Health Care 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AF06DD2" w14:textId="34462556" w:rsidR="00CC3BDA" w:rsidRDefault="00CC3BDA" w:rsidP="00CC3BDA">
            <w:r>
              <w:t xml:space="preserve">Mental Health 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C2764" w14:textId="7816BA27" w:rsidR="00CC3BDA" w:rsidRDefault="00CC3BDA" w:rsidP="00CC3BDA">
            <w:r>
              <w:t>Morrison-</w:t>
            </w:r>
            <w:proofErr w:type="spellStart"/>
            <w:r>
              <w:t>Valfre</w:t>
            </w:r>
            <w:proofErr w:type="spellEnd"/>
          </w:p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1F5D" w14:textId="77777777" w:rsidR="00CC3BDA" w:rsidRDefault="00CC3BDA" w:rsidP="00CC3BDA">
            <w:r w:rsidRPr="0086475E">
              <w:rPr>
                <w:highlight w:val="cyan"/>
              </w:rPr>
              <w:t>8th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00C54" w14:textId="77777777" w:rsidR="00CC3BDA" w:rsidRDefault="00CC3BDA" w:rsidP="00CC3BDA">
            <w:r>
              <w:rPr>
                <w:rStyle w:val="qa-eols-productisbn"/>
              </w:rPr>
              <w:t>9780323811446</w:t>
            </w: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2E5A851" w14:textId="77777777" w:rsidR="00CC3BDA" w:rsidRDefault="00CC3BDA" w:rsidP="00CC3BDA">
            <w:r>
              <w:t>No</w:t>
            </w:r>
          </w:p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F76EEF0" w14:textId="77777777" w:rsidR="00CC3BDA" w:rsidRDefault="00CC3BDA" w:rsidP="00CC3BDA">
            <w:r>
              <w:t>No</w:t>
            </w:r>
          </w:p>
        </w:tc>
      </w:tr>
      <w:tr w:rsidR="00CC3BDA" w14:paraId="4A49EF0B" w14:textId="26A6E24E" w:rsidTr="00CC3BDA">
        <w:tc>
          <w:tcPr>
            <w:tcW w:w="19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59460" w14:textId="397FCE3A" w:rsidR="00CC3BDA" w:rsidRDefault="00CC3BDA" w:rsidP="00CC3BDA">
            <w:r>
              <w:t xml:space="preserve">Success book already retrieved from above. 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3AB1B4F" w14:textId="240001A2" w:rsidR="00CC3BDA" w:rsidRDefault="00CC3BDA" w:rsidP="00CC3BDA">
            <w:r>
              <w:t xml:space="preserve">Leadership 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9F7CC" w14:textId="14B1CA50" w:rsidR="00CC3BDA" w:rsidRDefault="00CC3BDA" w:rsidP="00CC3BDA"/>
        </w:tc>
        <w:tc>
          <w:tcPr>
            <w:tcW w:w="1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42D8C" w14:textId="1D294680" w:rsidR="00CC3BDA" w:rsidRDefault="00CC3BDA" w:rsidP="00CC3BDA"/>
        </w:tc>
        <w:tc>
          <w:tcPr>
            <w:tcW w:w="1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3FE92" w14:textId="3AA31354" w:rsidR="00CC3BDA" w:rsidRDefault="00CC3BDA" w:rsidP="00CC3BDA"/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BC98915" w14:textId="0941C158" w:rsidR="00CC3BDA" w:rsidRDefault="00CC3BDA" w:rsidP="00CC3BDA"/>
        </w:tc>
        <w:tc>
          <w:tcPr>
            <w:tcW w:w="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B44A0CD" w14:textId="6BCBECA1" w:rsidR="00CC3BDA" w:rsidRDefault="00CC3BDA" w:rsidP="00CC3BDA"/>
        </w:tc>
      </w:tr>
    </w:tbl>
    <w:p w14:paraId="35704155" w14:textId="441CE187" w:rsidR="00DD63A3" w:rsidRDefault="00DD63A3" w:rsidP="00DD63A3"/>
    <w:p w14:paraId="2304D661" w14:textId="0BA11504" w:rsidR="00577D01" w:rsidRDefault="00577D01" w:rsidP="00DD63A3"/>
    <w:p w14:paraId="2E8739DD" w14:textId="3AD25C27" w:rsidR="00DD63A3" w:rsidRPr="00015F10" w:rsidRDefault="00015F10" w:rsidP="00DD63A3">
      <w:pPr>
        <w:rPr>
          <w:b/>
        </w:rPr>
      </w:pPr>
      <w:r w:rsidRPr="00015F10">
        <w:rPr>
          <w:b/>
        </w:rPr>
        <w:t xml:space="preserve">Medical Terminology </w:t>
      </w:r>
    </w:p>
    <w:p w14:paraId="3326110C" w14:textId="77777777" w:rsidR="00015F10" w:rsidRDefault="00015F10" w:rsidP="00DD63A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15F10" w14:paraId="58B9050A" w14:textId="77777777" w:rsidTr="00015F10">
        <w:tc>
          <w:tcPr>
            <w:tcW w:w="2337" w:type="dxa"/>
          </w:tcPr>
          <w:p w14:paraId="553FEBFD" w14:textId="4ECF5541" w:rsidR="00015F10" w:rsidRDefault="00015F10" w:rsidP="00015F10">
            <w:r>
              <w:rPr>
                <w:b/>
                <w:bCs/>
              </w:rPr>
              <w:t xml:space="preserve">Textbook </w:t>
            </w:r>
          </w:p>
        </w:tc>
        <w:tc>
          <w:tcPr>
            <w:tcW w:w="2337" w:type="dxa"/>
          </w:tcPr>
          <w:p w14:paraId="104D38C8" w14:textId="03066D5E" w:rsidR="00015F10" w:rsidRDefault="00015F10" w:rsidP="00015F10">
            <w:r>
              <w:rPr>
                <w:b/>
                <w:bCs/>
              </w:rPr>
              <w:t>Author</w:t>
            </w:r>
          </w:p>
        </w:tc>
        <w:tc>
          <w:tcPr>
            <w:tcW w:w="2338" w:type="dxa"/>
          </w:tcPr>
          <w:p w14:paraId="7D880B66" w14:textId="289E5EF4" w:rsidR="00015F10" w:rsidRDefault="00015F10" w:rsidP="00015F10">
            <w:r>
              <w:rPr>
                <w:b/>
                <w:bCs/>
              </w:rPr>
              <w:t xml:space="preserve">Edition </w:t>
            </w:r>
          </w:p>
        </w:tc>
        <w:tc>
          <w:tcPr>
            <w:tcW w:w="2338" w:type="dxa"/>
          </w:tcPr>
          <w:p w14:paraId="672A317A" w14:textId="5EAD8C22" w:rsidR="00015F10" w:rsidRDefault="00015F10" w:rsidP="00015F10">
            <w:r>
              <w:rPr>
                <w:b/>
                <w:bCs/>
              </w:rPr>
              <w:t>ISBN</w:t>
            </w:r>
          </w:p>
        </w:tc>
      </w:tr>
      <w:tr w:rsidR="00015F10" w14:paraId="5BB5CAA4" w14:textId="77777777" w:rsidTr="00015F10">
        <w:tc>
          <w:tcPr>
            <w:tcW w:w="2337" w:type="dxa"/>
          </w:tcPr>
          <w:p w14:paraId="4D0323CE" w14:textId="00A61D0B" w:rsidR="00015F10" w:rsidRDefault="00015F10" w:rsidP="00DD63A3">
            <w:r>
              <w:t xml:space="preserve">Medical Terminology A Short Course </w:t>
            </w:r>
          </w:p>
        </w:tc>
        <w:tc>
          <w:tcPr>
            <w:tcW w:w="2337" w:type="dxa"/>
          </w:tcPr>
          <w:p w14:paraId="0C816124" w14:textId="2CB8F976" w:rsidR="00015F10" w:rsidRDefault="00015F10" w:rsidP="00DD63A3">
            <w:r>
              <w:t xml:space="preserve">Davi-Ellen </w:t>
            </w:r>
            <w:proofErr w:type="spellStart"/>
            <w:r>
              <w:t>Chabner</w:t>
            </w:r>
            <w:proofErr w:type="spellEnd"/>
            <w:r>
              <w:t xml:space="preserve"> </w:t>
            </w:r>
          </w:p>
        </w:tc>
        <w:tc>
          <w:tcPr>
            <w:tcW w:w="2338" w:type="dxa"/>
          </w:tcPr>
          <w:p w14:paraId="5A786A9C" w14:textId="49A6C542" w:rsidR="00015F10" w:rsidRDefault="00015F10" w:rsidP="00DD63A3">
            <w:r>
              <w:t>8</w:t>
            </w:r>
            <w:r w:rsidRPr="00015F10">
              <w:rPr>
                <w:vertAlign w:val="superscript"/>
              </w:rPr>
              <w:t>th</w:t>
            </w:r>
            <w:r>
              <w:t xml:space="preserve"> Edition</w:t>
            </w:r>
          </w:p>
        </w:tc>
        <w:tc>
          <w:tcPr>
            <w:tcW w:w="2338" w:type="dxa"/>
          </w:tcPr>
          <w:p w14:paraId="589EB5EB" w14:textId="4ACEADFC" w:rsidR="00015F10" w:rsidRDefault="00015F10" w:rsidP="00DD63A3">
            <w:r>
              <w:t>978-0-323-44492-7</w:t>
            </w:r>
          </w:p>
        </w:tc>
      </w:tr>
    </w:tbl>
    <w:p w14:paraId="14C3A0EA" w14:textId="75F56C6B" w:rsidR="00DD63A3" w:rsidRDefault="00DD63A3" w:rsidP="00DD63A3"/>
    <w:p w14:paraId="17E30E26" w14:textId="77777777" w:rsidR="00466333" w:rsidRDefault="00466333" w:rsidP="00DD63A3">
      <w:pPr>
        <w:rPr>
          <w:b/>
        </w:rPr>
      </w:pPr>
      <w:bookmarkStart w:id="0" w:name="_Hlk528762724"/>
    </w:p>
    <w:p w14:paraId="634D36D6" w14:textId="7CA28AF0" w:rsidR="00015F10" w:rsidRDefault="00015F10" w:rsidP="00DD63A3">
      <w:pPr>
        <w:rPr>
          <w:b/>
        </w:rPr>
      </w:pPr>
      <w:r w:rsidRPr="00015F10">
        <w:rPr>
          <w:b/>
        </w:rPr>
        <w:t xml:space="preserve">Nurse Aide Program </w:t>
      </w:r>
    </w:p>
    <w:p w14:paraId="040B335C" w14:textId="3CBDF1D7" w:rsidR="00015F10" w:rsidRDefault="00015F10" w:rsidP="00DD63A3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15F10" w14:paraId="48668F1D" w14:textId="77777777" w:rsidTr="00CF6C0E">
        <w:trPr>
          <w:trHeight w:val="341"/>
        </w:trPr>
        <w:tc>
          <w:tcPr>
            <w:tcW w:w="2337" w:type="dxa"/>
          </w:tcPr>
          <w:p w14:paraId="0717CA64" w14:textId="601D13E8" w:rsidR="00015F10" w:rsidRDefault="00015F10" w:rsidP="00015F10">
            <w:pPr>
              <w:rPr>
                <w:b/>
              </w:rPr>
            </w:pPr>
            <w:r>
              <w:rPr>
                <w:b/>
                <w:bCs/>
              </w:rPr>
              <w:t xml:space="preserve">Textbook </w:t>
            </w:r>
          </w:p>
        </w:tc>
        <w:tc>
          <w:tcPr>
            <w:tcW w:w="2337" w:type="dxa"/>
          </w:tcPr>
          <w:p w14:paraId="36BC03F1" w14:textId="5691923B" w:rsidR="00015F10" w:rsidRDefault="00015F10" w:rsidP="00015F10">
            <w:pPr>
              <w:rPr>
                <w:b/>
              </w:rPr>
            </w:pPr>
            <w:r>
              <w:rPr>
                <w:b/>
                <w:bCs/>
              </w:rPr>
              <w:t>Author</w:t>
            </w:r>
          </w:p>
        </w:tc>
        <w:tc>
          <w:tcPr>
            <w:tcW w:w="2338" w:type="dxa"/>
          </w:tcPr>
          <w:p w14:paraId="65F0156E" w14:textId="29A3D14E" w:rsidR="00015F10" w:rsidRDefault="00015F10" w:rsidP="00015F10">
            <w:pPr>
              <w:rPr>
                <w:b/>
              </w:rPr>
            </w:pPr>
            <w:r>
              <w:rPr>
                <w:b/>
                <w:bCs/>
              </w:rPr>
              <w:t xml:space="preserve">Edition </w:t>
            </w:r>
          </w:p>
        </w:tc>
        <w:tc>
          <w:tcPr>
            <w:tcW w:w="2338" w:type="dxa"/>
          </w:tcPr>
          <w:p w14:paraId="467317D8" w14:textId="0CA15815" w:rsidR="00015F10" w:rsidRDefault="00015F10" w:rsidP="00015F10">
            <w:pPr>
              <w:rPr>
                <w:b/>
              </w:rPr>
            </w:pPr>
            <w:r>
              <w:rPr>
                <w:b/>
                <w:bCs/>
              </w:rPr>
              <w:t>ISBN</w:t>
            </w:r>
          </w:p>
        </w:tc>
      </w:tr>
      <w:tr w:rsidR="00015F10" w14:paraId="10D3B662" w14:textId="77777777" w:rsidTr="00015F10">
        <w:tc>
          <w:tcPr>
            <w:tcW w:w="2337" w:type="dxa"/>
          </w:tcPr>
          <w:p w14:paraId="78659C73" w14:textId="77777777" w:rsidR="00015F10" w:rsidRPr="00CE70BC" w:rsidRDefault="00CF6C0E" w:rsidP="00DD63A3">
            <w:r w:rsidRPr="00CE70BC">
              <w:t xml:space="preserve">Mosby's </w:t>
            </w:r>
          </w:p>
          <w:p w14:paraId="218D169E" w14:textId="0CE89121" w:rsidR="00CF6C0E" w:rsidRDefault="00CF6C0E" w:rsidP="00DD63A3">
            <w:pPr>
              <w:rPr>
                <w:b/>
              </w:rPr>
            </w:pPr>
          </w:p>
        </w:tc>
        <w:tc>
          <w:tcPr>
            <w:tcW w:w="2337" w:type="dxa"/>
          </w:tcPr>
          <w:p w14:paraId="156A160B" w14:textId="77777777" w:rsidR="00015F10" w:rsidRPr="00CE70BC" w:rsidRDefault="00CF6C0E" w:rsidP="00DD63A3">
            <w:r w:rsidRPr="00CE70BC">
              <w:t>Sorrentino</w:t>
            </w:r>
            <w:r w:rsidR="00CE70BC" w:rsidRPr="00CE70BC">
              <w:t xml:space="preserve"> /Remmert</w:t>
            </w:r>
          </w:p>
          <w:p w14:paraId="3CA95F06" w14:textId="584EBE56" w:rsidR="00CE70BC" w:rsidRDefault="00CE70BC" w:rsidP="00DD63A3">
            <w:pPr>
              <w:rPr>
                <w:b/>
              </w:rPr>
            </w:pPr>
            <w:r w:rsidRPr="00CE70BC">
              <w:t>Mosby's Essentials for Nursing Assi</w:t>
            </w:r>
            <w:r>
              <w:t>s</w:t>
            </w:r>
            <w:r w:rsidRPr="00CE70BC">
              <w:t xml:space="preserve">tants </w:t>
            </w:r>
            <w:r w:rsidR="009C6AC7">
              <w:t>10</w:t>
            </w:r>
            <w:r w:rsidR="009C6AC7" w:rsidRPr="009C6AC7">
              <w:rPr>
                <w:vertAlign w:val="superscript"/>
              </w:rPr>
              <w:t>th</w:t>
            </w:r>
            <w:r w:rsidR="009C6AC7">
              <w:t xml:space="preserve"> </w:t>
            </w:r>
            <w:r w:rsidRPr="00CE70BC">
              <w:t>Edition</w:t>
            </w:r>
          </w:p>
        </w:tc>
        <w:tc>
          <w:tcPr>
            <w:tcW w:w="2338" w:type="dxa"/>
          </w:tcPr>
          <w:p w14:paraId="48AF48CA" w14:textId="1C5455D7" w:rsidR="00015F10" w:rsidRPr="00CE70BC" w:rsidRDefault="0086475E" w:rsidP="00DD63A3">
            <w:r>
              <w:t>10</w:t>
            </w:r>
            <w:r w:rsidRPr="0086475E">
              <w:rPr>
                <w:vertAlign w:val="superscript"/>
              </w:rPr>
              <w:t>th</w:t>
            </w:r>
            <w:r>
              <w:t xml:space="preserve"> edition</w:t>
            </w:r>
          </w:p>
        </w:tc>
        <w:tc>
          <w:tcPr>
            <w:tcW w:w="2338" w:type="dxa"/>
          </w:tcPr>
          <w:p w14:paraId="18F83DBC" w14:textId="6FC94E7A" w:rsidR="009C6AC7" w:rsidRDefault="009C6AC7" w:rsidP="00DD63A3">
            <w:pPr>
              <w:rPr>
                <w:sz w:val="20"/>
                <w:szCs w:val="20"/>
              </w:rPr>
            </w:pPr>
            <w:r>
              <w:rPr>
                <w:rStyle w:val="qa-eols-productisbn"/>
              </w:rPr>
              <w:t>9780323655637</w:t>
            </w:r>
          </w:p>
          <w:p w14:paraId="010247C8" w14:textId="1A03A5B1" w:rsidR="00CE70BC" w:rsidRPr="00CE70BC" w:rsidRDefault="00CE70BC" w:rsidP="00DD63A3">
            <w:pPr>
              <w:rPr>
                <w:sz w:val="20"/>
                <w:szCs w:val="20"/>
              </w:rPr>
            </w:pPr>
            <w:r w:rsidRPr="00CE70BC">
              <w:rPr>
                <w:sz w:val="20"/>
                <w:szCs w:val="20"/>
              </w:rPr>
              <w:t>Book</w:t>
            </w:r>
          </w:p>
          <w:p w14:paraId="43B64959" w14:textId="77777777" w:rsidR="00CE70BC" w:rsidRPr="00CE70BC" w:rsidRDefault="00CE70BC" w:rsidP="00DD63A3">
            <w:pPr>
              <w:rPr>
                <w:sz w:val="20"/>
                <w:szCs w:val="20"/>
              </w:rPr>
            </w:pPr>
          </w:p>
          <w:p w14:paraId="4A3F736A" w14:textId="77777777" w:rsidR="009C6AC7" w:rsidRDefault="009C6AC7" w:rsidP="00DD63A3">
            <w:pPr>
              <w:rPr>
                <w:rStyle w:val="qa-eols-productisbn"/>
              </w:rPr>
            </w:pPr>
            <w:r>
              <w:rPr>
                <w:rStyle w:val="qa-eols-productisbn"/>
              </w:rPr>
              <w:t>9780323672900</w:t>
            </w:r>
          </w:p>
          <w:p w14:paraId="07883E89" w14:textId="5FC81612" w:rsidR="00CE70BC" w:rsidRDefault="00CE70BC" w:rsidP="00DD63A3">
            <w:pPr>
              <w:rPr>
                <w:b/>
              </w:rPr>
            </w:pPr>
            <w:r w:rsidRPr="00CE70BC">
              <w:rPr>
                <w:sz w:val="20"/>
                <w:szCs w:val="20"/>
              </w:rPr>
              <w:t>Workbook</w:t>
            </w:r>
            <w:r>
              <w:rPr>
                <w:b/>
              </w:rPr>
              <w:t xml:space="preserve"> </w:t>
            </w:r>
            <w:r w:rsidR="009C6AC7">
              <w:rPr>
                <w:b/>
              </w:rPr>
              <w:t xml:space="preserve"> 2021</w:t>
            </w:r>
          </w:p>
        </w:tc>
      </w:tr>
      <w:bookmarkEnd w:id="0"/>
    </w:tbl>
    <w:p w14:paraId="5DF39F64" w14:textId="77777777" w:rsidR="00015F10" w:rsidRPr="00015F10" w:rsidRDefault="00015F10" w:rsidP="00DD63A3">
      <w:pPr>
        <w:rPr>
          <w:b/>
        </w:rPr>
      </w:pPr>
    </w:p>
    <w:p w14:paraId="0D5A8E6B" w14:textId="77777777" w:rsidR="00015F10" w:rsidRDefault="00015F10" w:rsidP="00DD63A3"/>
    <w:p w14:paraId="7581780A" w14:textId="77777777" w:rsidR="00007CC5" w:rsidRDefault="00007CC5"/>
    <w:p w14:paraId="03A5658B" w14:textId="42C50C2E" w:rsidR="00D86DE4" w:rsidRPr="00007CC5" w:rsidRDefault="00015F10">
      <w:pPr>
        <w:rPr>
          <w:b/>
        </w:rPr>
      </w:pPr>
      <w:r w:rsidRPr="00007CC5">
        <w:rPr>
          <w:b/>
        </w:rPr>
        <w:t xml:space="preserve">Anatomy and Physiology </w:t>
      </w:r>
    </w:p>
    <w:p w14:paraId="7C1CB3DC" w14:textId="742CF7C7" w:rsidR="00007CC5" w:rsidRPr="00007CC5" w:rsidRDefault="00007CC5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07CC5" w14:paraId="5383CDC9" w14:textId="77777777" w:rsidTr="00D9780A">
        <w:tc>
          <w:tcPr>
            <w:tcW w:w="2337" w:type="dxa"/>
          </w:tcPr>
          <w:p w14:paraId="0771D3AA" w14:textId="77777777" w:rsidR="00007CC5" w:rsidRDefault="00007CC5" w:rsidP="00D9780A">
            <w:pPr>
              <w:rPr>
                <w:b/>
              </w:rPr>
            </w:pPr>
            <w:r>
              <w:rPr>
                <w:b/>
                <w:bCs/>
              </w:rPr>
              <w:t xml:space="preserve">Textbook </w:t>
            </w:r>
          </w:p>
        </w:tc>
        <w:tc>
          <w:tcPr>
            <w:tcW w:w="2337" w:type="dxa"/>
          </w:tcPr>
          <w:p w14:paraId="34D1CD31" w14:textId="77777777" w:rsidR="00007CC5" w:rsidRDefault="00007CC5" w:rsidP="00D9780A">
            <w:pPr>
              <w:rPr>
                <w:b/>
              </w:rPr>
            </w:pPr>
            <w:r>
              <w:rPr>
                <w:b/>
                <w:bCs/>
              </w:rPr>
              <w:t>Author</w:t>
            </w:r>
          </w:p>
        </w:tc>
        <w:tc>
          <w:tcPr>
            <w:tcW w:w="2338" w:type="dxa"/>
          </w:tcPr>
          <w:p w14:paraId="6FB99F9F" w14:textId="77777777" w:rsidR="00007CC5" w:rsidRDefault="00007CC5" w:rsidP="00D9780A">
            <w:pPr>
              <w:rPr>
                <w:b/>
              </w:rPr>
            </w:pPr>
            <w:r>
              <w:rPr>
                <w:b/>
                <w:bCs/>
              </w:rPr>
              <w:t xml:space="preserve">Edition </w:t>
            </w:r>
          </w:p>
        </w:tc>
        <w:tc>
          <w:tcPr>
            <w:tcW w:w="2338" w:type="dxa"/>
          </w:tcPr>
          <w:p w14:paraId="3F2D9A43" w14:textId="77777777" w:rsidR="00007CC5" w:rsidRDefault="00007CC5" w:rsidP="00D9780A">
            <w:pPr>
              <w:rPr>
                <w:b/>
              </w:rPr>
            </w:pPr>
            <w:r>
              <w:rPr>
                <w:b/>
                <w:bCs/>
              </w:rPr>
              <w:t>ISBN</w:t>
            </w:r>
          </w:p>
        </w:tc>
      </w:tr>
      <w:tr w:rsidR="00007CC5" w14:paraId="17AC385E" w14:textId="77777777" w:rsidTr="00D9780A">
        <w:tc>
          <w:tcPr>
            <w:tcW w:w="2337" w:type="dxa"/>
          </w:tcPr>
          <w:p w14:paraId="027A82DF" w14:textId="1C3DCE53" w:rsidR="00007CC5" w:rsidRPr="00DE15E1" w:rsidRDefault="00DE15E1" w:rsidP="00D9780A">
            <w:r w:rsidRPr="00DE15E1">
              <w:t xml:space="preserve">Human Body in Health and Illness </w:t>
            </w:r>
          </w:p>
        </w:tc>
        <w:tc>
          <w:tcPr>
            <w:tcW w:w="2337" w:type="dxa"/>
          </w:tcPr>
          <w:p w14:paraId="30FB593D" w14:textId="54A58D4F" w:rsidR="00007CC5" w:rsidRPr="00DE15E1" w:rsidRDefault="00DE15E1" w:rsidP="00D9780A">
            <w:r w:rsidRPr="00DE15E1">
              <w:t>Herlihy</w:t>
            </w:r>
            <w:r w:rsidR="009C6AC7">
              <w:t xml:space="preserve"> Online Edition</w:t>
            </w:r>
          </w:p>
        </w:tc>
        <w:tc>
          <w:tcPr>
            <w:tcW w:w="2338" w:type="dxa"/>
          </w:tcPr>
          <w:p w14:paraId="359B43CB" w14:textId="4BC5C293" w:rsidR="00007CC5" w:rsidRPr="00DE15E1" w:rsidRDefault="009C6AC7" w:rsidP="00D9780A">
            <w:r>
              <w:rPr>
                <w:vertAlign w:val="superscript"/>
              </w:rPr>
              <w:t>7</w:t>
            </w:r>
            <w:r w:rsidR="00DE15E1" w:rsidRPr="00DE15E1">
              <w:rPr>
                <w:vertAlign w:val="superscript"/>
              </w:rPr>
              <w:t>th</w:t>
            </w:r>
            <w:r w:rsidR="00DE15E1" w:rsidRPr="00DE15E1">
              <w:t xml:space="preserve"> </w:t>
            </w:r>
          </w:p>
        </w:tc>
        <w:tc>
          <w:tcPr>
            <w:tcW w:w="2338" w:type="dxa"/>
          </w:tcPr>
          <w:p w14:paraId="5B351667" w14:textId="77777777" w:rsidR="009C6AC7" w:rsidRDefault="009C6AC7" w:rsidP="00D9780A">
            <w:pPr>
              <w:rPr>
                <w:rStyle w:val="qa-eols-productisbn"/>
              </w:rPr>
            </w:pPr>
            <w:r>
              <w:rPr>
                <w:rStyle w:val="qa-eols-productisbn"/>
              </w:rPr>
              <w:t xml:space="preserve">9780323711241 </w:t>
            </w:r>
          </w:p>
          <w:p w14:paraId="208489EE" w14:textId="684932F7" w:rsidR="00007CC5" w:rsidRDefault="009C6AC7" w:rsidP="00D9780A">
            <w:pPr>
              <w:rPr>
                <w:b/>
              </w:rPr>
            </w:pPr>
            <w:r>
              <w:rPr>
                <w:rStyle w:val="qa-eols-productisbn"/>
              </w:rPr>
              <w:t>2022</w:t>
            </w:r>
          </w:p>
        </w:tc>
      </w:tr>
    </w:tbl>
    <w:p w14:paraId="7C2A8D0B" w14:textId="4B54E1CE" w:rsidR="00007CC5" w:rsidRDefault="00007CC5"/>
    <w:p w14:paraId="12678B42" w14:textId="785B2DE9" w:rsidR="006400F1" w:rsidRPr="006400F1" w:rsidRDefault="006400F1">
      <w:pPr>
        <w:rPr>
          <w:b/>
        </w:rPr>
      </w:pPr>
      <w:r w:rsidRPr="006400F1">
        <w:rPr>
          <w:b/>
        </w:rPr>
        <w:t xml:space="preserve">Medication Aide </w:t>
      </w:r>
      <w:r w:rsidR="00E27ABF">
        <w:rPr>
          <w:b/>
        </w:rPr>
        <w:t xml:space="preserve"> (upcoming course once TWC and COE approved) </w:t>
      </w:r>
    </w:p>
    <w:p w14:paraId="58CAAEAF" w14:textId="729C5CD1" w:rsidR="006400F1" w:rsidRDefault="006400F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400F1" w14:paraId="04B9E32D" w14:textId="77777777" w:rsidTr="00D9780A">
        <w:tc>
          <w:tcPr>
            <w:tcW w:w="2337" w:type="dxa"/>
          </w:tcPr>
          <w:p w14:paraId="1E1094DC" w14:textId="77777777" w:rsidR="006400F1" w:rsidRDefault="006400F1" w:rsidP="00D9780A">
            <w:pPr>
              <w:rPr>
                <w:b/>
              </w:rPr>
            </w:pPr>
            <w:r>
              <w:rPr>
                <w:b/>
                <w:bCs/>
              </w:rPr>
              <w:t xml:space="preserve">Textbook </w:t>
            </w:r>
          </w:p>
        </w:tc>
        <w:tc>
          <w:tcPr>
            <w:tcW w:w="2337" w:type="dxa"/>
          </w:tcPr>
          <w:p w14:paraId="7D2B7F21" w14:textId="77777777" w:rsidR="006400F1" w:rsidRDefault="006400F1" w:rsidP="00D9780A">
            <w:pPr>
              <w:rPr>
                <w:b/>
              </w:rPr>
            </w:pPr>
            <w:r>
              <w:rPr>
                <w:b/>
                <w:bCs/>
              </w:rPr>
              <w:t>Author</w:t>
            </w:r>
          </w:p>
        </w:tc>
        <w:tc>
          <w:tcPr>
            <w:tcW w:w="2338" w:type="dxa"/>
          </w:tcPr>
          <w:p w14:paraId="08B91292" w14:textId="77777777" w:rsidR="006400F1" w:rsidRDefault="006400F1" w:rsidP="00D9780A">
            <w:pPr>
              <w:rPr>
                <w:b/>
              </w:rPr>
            </w:pPr>
            <w:r>
              <w:rPr>
                <w:b/>
                <w:bCs/>
              </w:rPr>
              <w:t xml:space="preserve">Edition </w:t>
            </w:r>
          </w:p>
        </w:tc>
        <w:tc>
          <w:tcPr>
            <w:tcW w:w="2338" w:type="dxa"/>
          </w:tcPr>
          <w:p w14:paraId="3F0A2F00" w14:textId="77777777" w:rsidR="006400F1" w:rsidRDefault="006400F1" w:rsidP="00D9780A">
            <w:pPr>
              <w:rPr>
                <w:b/>
              </w:rPr>
            </w:pPr>
            <w:r>
              <w:rPr>
                <w:b/>
                <w:bCs/>
              </w:rPr>
              <w:t>ISBN</w:t>
            </w:r>
          </w:p>
        </w:tc>
      </w:tr>
      <w:tr w:rsidR="00E27ABF" w14:paraId="5D04651E" w14:textId="77777777" w:rsidTr="00D9780A">
        <w:tc>
          <w:tcPr>
            <w:tcW w:w="2337" w:type="dxa"/>
          </w:tcPr>
          <w:p w14:paraId="6A4CF675" w14:textId="461E3497" w:rsidR="00E27ABF" w:rsidRDefault="006A451C" w:rsidP="00E27ABF">
            <w:pPr>
              <w:rPr>
                <w:b/>
              </w:rPr>
            </w:pPr>
            <w:r>
              <w:t xml:space="preserve">Mosby's Textbook for Medication Assistants </w:t>
            </w:r>
            <w:r w:rsidR="00E27ABF">
              <w:t xml:space="preserve"> </w:t>
            </w:r>
          </w:p>
        </w:tc>
        <w:tc>
          <w:tcPr>
            <w:tcW w:w="2337" w:type="dxa"/>
          </w:tcPr>
          <w:p w14:paraId="196FD800" w14:textId="77777777" w:rsidR="00E27ABF" w:rsidRDefault="006A451C" w:rsidP="00E27ABF">
            <w:r>
              <w:t>Sorrentino Remmert</w:t>
            </w:r>
          </w:p>
          <w:p w14:paraId="2597E0CA" w14:textId="38523DEB" w:rsidR="006A451C" w:rsidRPr="006A451C" w:rsidRDefault="006A451C" w:rsidP="00E27ABF">
            <w:pPr>
              <w:rPr>
                <w:bCs/>
              </w:rPr>
            </w:pPr>
            <w:r w:rsidRPr="006A451C">
              <w:rPr>
                <w:bCs/>
              </w:rPr>
              <w:t>Taken from Clayton 14</w:t>
            </w:r>
            <w:r w:rsidRPr="006A451C">
              <w:rPr>
                <w:bCs/>
                <w:vertAlign w:val="superscript"/>
              </w:rPr>
              <w:t>th</w:t>
            </w:r>
            <w:r w:rsidRPr="006A451C">
              <w:rPr>
                <w:bCs/>
              </w:rPr>
              <w:t xml:space="preserve"> edition </w:t>
            </w:r>
          </w:p>
        </w:tc>
        <w:tc>
          <w:tcPr>
            <w:tcW w:w="2338" w:type="dxa"/>
          </w:tcPr>
          <w:p w14:paraId="4E9769A4" w14:textId="6634A337" w:rsidR="00E27ABF" w:rsidRPr="006A451C" w:rsidRDefault="006A451C" w:rsidP="00E27ABF">
            <w:pPr>
              <w:rPr>
                <w:bCs/>
              </w:rPr>
            </w:pPr>
            <w:r>
              <w:rPr>
                <w:bCs/>
              </w:rPr>
              <w:t xml:space="preserve">Copyright </w:t>
            </w:r>
            <w:r w:rsidRPr="006A451C">
              <w:rPr>
                <w:bCs/>
              </w:rPr>
              <w:t>2009</w:t>
            </w:r>
            <w:r w:rsidR="009C6AC7">
              <w:rPr>
                <w:bCs/>
              </w:rPr>
              <w:t xml:space="preserve"> </w:t>
            </w:r>
            <w:r w:rsidR="009C6AC7" w:rsidRPr="009C6AC7">
              <w:rPr>
                <w:bCs/>
                <w:highlight w:val="yellow"/>
              </w:rPr>
              <w:t>(no updates, checked 8/2023)</w:t>
            </w:r>
          </w:p>
        </w:tc>
        <w:tc>
          <w:tcPr>
            <w:tcW w:w="2338" w:type="dxa"/>
          </w:tcPr>
          <w:p w14:paraId="21BCA4A0" w14:textId="3811D903" w:rsidR="00E27ABF" w:rsidRDefault="00E27ABF" w:rsidP="00E27ABF">
            <w:pPr>
              <w:rPr>
                <w:b/>
              </w:rPr>
            </w:pPr>
            <w:r>
              <w:t>9780323</w:t>
            </w:r>
            <w:r w:rsidR="006A451C">
              <w:t>046879</w:t>
            </w:r>
          </w:p>
        </w:tc>
      </w:tr>
      <w:tr w:rsidR="00E27ABF" w14:paraId="7CE59E33" w14:textId="77777777" w:rsidTr="00D9780A">
        <w:tc>
          <w:tcPr>
            <w:tcW w:w="2337" w:type="dxa"/>
          </w:tcPr>
          <w:p w14:paraId="7A2CA056" w14:textId="5A56021C" w:rsidR="00E27ABF" w:rsidRDefault="006A451C" w:rsidP="00E27ABF">
            <w:r>
              <w:t xml:space="preserve">Mosby's Workbook for Medication Assistants </w:t>
            </w:r>
            <w:r w:rsidR="00E27ABF">
              <w:t xml:space="preserve"> </w:t>
            </w:r>
          </w:p>
        </w:tc>
        <w:tc>
          <w:tcPr>
            <w:tcW w:w="2337" w:type="dxa"/>
          </w:tcPr>
          <w:p w14:paraId="1D10004D" w14:textId="1A21F82E" w:rsidR="00E27ABF" w:rsidRDefault="006A451C" w:rsidP="00E27ABF">
            <w:r>
              <w:t xml:space="preserve">Sorrentino Remmert </w:t>
            </w:r>
          </w:p>
        </w:tc>
        <w:tc>
          <w:tcPr>
            <w:tcW w:w="2338" w:type="dxa"/>
          </w:tcPr>
          <w:p w14:paraId="09E84399" w14:textId="2EBDA9D9" w:rsidR="00E27ABF" w:rsidRDefault="006A451C" w:rsidP="00E27ABF">
            <w:r>
              <w:t>Copyright 2009</w:t>
            </w:r>
          </w:p>
        </w:tc>
        <w:tc>
          <w:tcPr>
            <w:tcW w:w="2338" w:type="dxa"/>
          </w:tcPr>
          <w:p w14:paraId="2E75EBD9" w14:textId="4D15FB5B" w:rsidR="00E27ABF" w:rsidRDefault="00E27ABF" w:rsidP="00E27ABF">
            <w:r>
              <w:t>9780323</w:t>
            </w:r>
            <w:r w:rsidR="006A451C">
              <w:t>049009</w:t>
            </w:r>
          </w:p>
        </w:tc>
      </w:tr>
    </w:tbl>
    <w:p w14:paraId="73A1B7AE" w14:textId="0CA80552" w:rsidR="006400F1" w:rsidRDefault="006400F1"/>
    <w:sectPr w:rsidR="006400F1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CE543" w14:textId="77777777" w:rsidR="00C9030F" w:rsidRDefault="00C9030F" w:rsidP="00031C6A">
      <w:r>
        <w:separator/>
      </w:r>
    </w:p>
  </w:endnote>
  <w:endnote w:type="continuationSeparator" w:id="0">
    <w:p w14:paraId="0728F7FA" w14:textId="77777777" w:rsidR="00C9030F" w:rsidRDefault="00C9030F" w:rsidP="00031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UnicodeMS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4278F" w14:textId="67269CAE" w:rsidR="00031C6A" w:rsidRDefault="00BF1DEC">
    <w:pPr>
      <w:pStyle w:val="Footer"/>
    </w:pPr>
    <w:r>
      <w:t xml:space="preserve">Updated </w:t>
    </w:r>
    <w:r w:rsidR="00CC3BDA">
      <w:t>10-04-</w:t>
    </w:r>
    <w:r w:rsidR="00583BC0">
      <w:t>2023</w:t>
    </w:r>
    <w:r w:rsidR="000B40D1">
      <w:t xml:space="preserve"> Dr Kelly </w:t>
    </w:r>
  </w:p>
  <w:p w14:paraId="259006A7" w14:textId="77777777" w:rsidR="00031C6A" w:rsidRDefault="00031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D0573" w14:textId="77777777" w:rsidR="00C9030F" w:rsidRDefault="00C9030F" w:rsidP="00031C6A">
      <w:r>
        <w:separator/>
      </w:r>
    </w:p>
  </w:footnote>
  <w:footnote w:type="continuationSeparator" w:id="0">
    <w:p w14:paraId="5A0270FE" w14:textId="77777777" w:rsidR="00C9030F" w:rsidRDefault="00C9030F" w:rsidP="00031C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DUysbCwsDSxsDRQ0lEKTi0uzszPAykwqgUAxQEb/iwAAAA="/>
  </w:docVars>
  <w:rsids>
    <w:rsidRoot w:val="00DD63A3"/>
    <w:rsid w:val="00007CC5"/>
    <w:rsid w:val="00015F10"/>
    <w:rsid w:val="00031C6A"/>
    <w:rsid w:val="000B40D1"/>
    <w:rsid w:val="00115A2B"/>
    <w:rsid w:val="001377F2"/>
    <w:rsid w:val="001A1F96"/>
    <w:rsid w:val="0020557B"/>
    <w:rsid w:val="00272147"/>
    <w:rsid w:val="00466333"/>
    <w:rsid w:val="00577D01"/>
    <w:rsid w:val="00583BC0"/>
    <w:rsid w:val="006400F1"/>
    <w:rsid w:val="006A451C"/>
    <w:rsid w:val="00751AB1"/>
    <w:rsid w:val="00780301"/>
    <w:rsid w:val="00846F35"/>
    <w:rsid w:val="0086475E"/>
    <w:rsid w:val="008F7282"/>
    <w:rsid w:val="00941D24"/>
    <w:rsid w:val="00965840"/>
    <w:rsid w:val="009C6AC7"/>
    <w:rsid w:val="00AD1851"/>
    <w:rsid w:val="00B32783"/>
    <w:rsid w:val="00BF1DEC"/>
    <w:rsid w:val="00C07FF4"/>
    <w:rsid w:val="00C9030F"/>
    <w:rsid w:val="00CC3BDA"/>
    <w:rsid w:val="00CE70BC"/>
    <w:rsid w:val="00CF6C0E"/>
    <w:rsid w:val="00D86DE4"/>
    <w:rsid w:val="00DC2511"/>
    <w:rsid w:val="00DD5C12"/>
    <w:rsid w:val="00DD63A3"/>
    <w:rsid w:val="00DE15E1"/>
    <w:rsid w:val="00E27ABF"/>
    <w:rsid w:val="00E5736F"/>
    <w:rsid w:val="00F9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08BB8"/>
  <w15:chartTrackingRefBased/>
  <w15:docId w15:val="{52B89EFB-B4D9-44FD-B839-75BA247E2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3A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D63A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F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F1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15F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1C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C6A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31C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C6A"/>
    <w:rPr>
      <w:rFonts w:ascii="Calibri" w:hAnsi="Calibri" w:cs="Calibri"/>
    </w:rPr>
  </w:style>
  <w:style w:type="character" w:customStyle="1" w:styleId="qa-eols-productisbn">
    <w:name w:val="qa-eols-productisbn"/>
    <w:basedOn w:val="DefaultParagraphFont"/>
    <w:rsid w:val="00864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55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ey Kelly</dc:creator>
  <cp:keywords/>
  <dc:description/>
  <cp:lastModifiedBy>Kimberley</cp:lastModifiedBy>
  <cp:revision>2</cp:revision>
  <cp:lastPrinted>2023-10-04T17:25:00Z</cp:lastPrinted>
  <dcterms:created xsi:type="dcterms:W3CDTF">2023-10-04T17:25:00Z</dcterms:created>
  <dcterms:modified xsi:type="dcterms:W3CDTF">2023-10-04T17:25:00Z</dcterms:modified>
</cp:coreProperties>
</file>